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02DA6A" w14:textId="735E369B" w:rsidR="000F4622" w:rsidRPr="0074547B" w:rsidRDefault="00F532B9" w:rsidP="00DD47C0">
      <w:pPr>
        <w:ind w:left="270"/>
        <w:rPr>
          <w:rFonts w:cs="Times New Roman"/>
          <w:b/>
          <w:sz w:val="22"/>
          <w:lang w:eastAsia="zh-CN"/>
        </w:rPr>
      </w:pPr>
      <w:r w:rsidRPr="0074547B">
        <w:rPr>
          <w:rFonts w:cs="Times New Roman"/>
          <w:b/>
          <w:sz w:val="22"/>
        </w:rPr>
        <w:t>P</w:t>
      </w:r>
      <w:r w:rsidR="000F4622" w:rsidRPr="0074547B">
        <w:rPr>
          <w:rFonts w:cs="Times New Roman"/>
          <w:b/>
          <w:sz w:val="22"/>
        </w:rPr>
        <w:t>roject name:</w:t>
      </w:r>
      <w:r w:rsidR="00801765" w:rsidRPr="0074547B">
        <w:rPr>
          <w:rFonts w:cs="Times New Roman"/>
          <w:b/>
          <w:sz w:val="22"/>
          <w:lang w:eastAsia="zh-CN"/>
        </w:rPr>
        <w:t xml:space="preserve"> SentiScribe: Multimodal Fusion for Sentiment Analysis</w:t>
      </w:r>
    </w:p>
    <w:p w14:paraId="2581F5D7" w14:textId="54DD54C3" w:rsidR="000F4622" w:rsidRPr="0074547B" w:rsidRDefault="000F4622" w:rsidP="00DD47C0">
      <w:pPr>
        <w:ind w:left="270"/>
        <w:rPr>
          <w:rFonts w:cs="Times New Roman"/>
          <w:b/>
          <w:sz w:val="22"/>
          <w:lang w:eastAsia="zh-CN"/>
        </w:rPr>
      </w:pPr>
      <w:r w:rsidRPr="0074547B">
        <w:rPr>
          <w:rFonts w:cs="Times New Roman"/>
          <w:b/>
          <w:sz w:val="22"/>
        </w:rPr>
        <w:t>Project author(s):</w:t>
      </w:r>
      <w:r w:rsidR="00801765" w:rsidRPr="0074547B">
        <w:rPr>
          <w:rFonts w:cs="Times New Roman"/>
          <w:b/>
          <w:sz w:val="22"/>
          <w:lang w:eastAsia="zh-CN"/>
        </w:rPr>
        <w:t xml:space="preserve"> Jin Gao, Selena Zhang</w:t>
      </w:r>
    </w:p>
    <w:p w14:paraId="6CC1D541" w14:textId="77777777" w:rsidR="00DF30B9" w:rsidRPr="00717C84" w:rsidRDefault="00DF30B9">
      <w:pPr>
        <w:rPr>
          <w:rFonts w:cs="Times New Roman"/>
          <w:b/>
          <w:sz w:val="20"/>
          <w:szCs w:val="20"/>
        </w:rPr>
      </w:pPr>
    </w:p>
    <w:p w14:paraId="631F1C1E" w14:textId="77777777" w:rsidR="0090131C" w:rsidRPr="00717C84" w:rsidRDefault="0090131C">
      <w:pPr>
        <w:rPr>
          <w:rFonts w:cs="Times New Roman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717C84" w14:paraId="01709540" w14:textId="0576F356" w:rsidTr="00E0631C">
        <w:tc>
          <w:tcPr>
            <w:tcW w:w="3964" w:type="dxa"/>
          </w:tcPr>
          <w:p w14:paraId="340F07C8" w14:textId="4EE678EF" w:rsidR="00801765" w:rsidRPr="00717C84" w:rsidRDefault="00801765" w:rsidP="00282E91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Package/Tool/Library </w:t>
            </w:r>
          </w:p>
        </w:tc>
        <w:tc>
          <w:tcPr>
            <w:tcW w:w="8647" w:type="dxa"/>
          </w:tcPr>
          <w:p w14:paraId="3FAA4046" w14:textId="0DACF705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Visual Studio Code 1.89.1</w:t>
            </w:r>
          </w:p>
        </w:tc>
      </w:tr>
      <w:tr w:rsidR="00801765" w:rsidRPr="00717C84" w14:paraId="6BFDA647" w14:textId="27CEACA9" w:rsidTr="00E0631C">
        <w:tc>
          <w:tcPr>
            <w:tcW w:w="3964" w:type="dxa"/>
          </w:tcPr>
          <w:p w14:paraId="2AF71801" w14:textId="61F0620F" w:rsidR="00801765" w:rsidRPr="00717C84" w:rsidRDefault="00CC210A" w:rsidP="00E0631C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Machine and OS Version</w:t>
            </w:r>
          </w:p>
        </w:tc>
        <w:tc>
          <w:tcPr>
            <w:tcW w:w="8647" w:type="dxa"/>
          </w:tcPr>
          <w:p w14:paraId="6460ADEF" w14:textId="0BBF3C52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0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1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Mac OS 14.1</w:t>
            </w:r>
          </w:p>
        </w:tc>
      </w:tr>
      <w:tr w:rsidR="00801765" w:rsidRPr="00717C84" w14:paraId="7ACDBED5" w14:textId="47D5AEAA" w:rsidTr="00E0631C">
        <w:tc>
          <w:tcPr>
            <w:tcW w:w="3964" w:type="dxa"/>
          </w:tcPr>
          <w:p w14:paraId="5AFE88D6" w14:textId="25032528" w:rsidR="00801765" w:rsidRPr="00717C84" w:rsidRDefault="00CC210A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Availability</w:t>
            </w:r>
          </w:p>
        </w:tc>
        <w:tc>
          <w:tcPr>
            <w:tcW w:w="8647" w:type="dxa"/>
          </w:tcPr>
          <w:p w14:paraId="71D45BAC" w14:textId="52DB5DCF" w:rsidR="00801765" w:rsidRPr="00717C84" w:rsidRDefault="00801765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https://code.visualstudio.com/</w:t>
            </w:r>
          </w:p>
        </w:tc>
      </w:tr>
      <w:tr w:rsidR="00801765" w:rsidRPr="00717C84" w14:paraId="50980623" w14:textId="24806E87" w:rsidTr="00E0631C">
        <w:tc>
          <w:tcPr>
            <w:tcW w:w="3964" w:type="dxa"/>
          </w:tcPr>
          <w:p w14:paraId="34A5DB3A" w14:textId="69094E06" w:rsidR="00801765" w:rsidRPr="00717C84" w:rsidRDefault="00CC210A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Usage</w:t>
            </w:r>
          </w:p>
        </w:tc>
        <w:tc>
          <w:tcPr>
            <w:tcW w:w="8647" w:type="dxa"/>
          </w:tcPr>
          <w:p w14:paraId="59D80DD8" w14:textId="252A764E" w:rsidR="00801765" w:rsidRPr="00717C84" w:rsidRDefault="002D10F3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Code Editing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, </w:t>
            </w:r>
            <w:r w:rsidR="00632204" w:rsidRPr="00717C84">
              <w:rPr>
                <w:rFonts w:cs="Times New Roman"/>
                <w:sz w:val="20"/>
                <w:szCs w:val="20"/>
                <w:lang w:eastAsia="zh-CN"/>
              </w:rPr>
              <w:t>Terminal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, </w:t>
            </w:r>
            <w:r w:rsidR="00801765" w:rsidRPr="00717C84">
              <w:rPr>
                <w:rFonts w:cs="Times New Roman"/>
                <w:sz w:val="20"/>
                <w:szCs w:val="20"/>
                <w:lang w:eastAsia="zh-CN"/>
              </w:rPr>
              <w:t>Run Ipynb notebooks</w:t>
            </w:r>
          </w:p>
        </w:tc>
      </w:tr>
      <w:tr w:rsidR="00801765" w:rsidRPr="00717C84" w14:paraId="7A83D9A4" w14:textId="6AE6D564" w:rsidTr="00E0631C">
        <w:tc>
          <w:tcPr>
            <w:tcW w:w="3964" w:type="dxa"/>
          </w:tcPr>
          <w:p w14:paraId="1FB05482" w14:textId="6E9B4C61" w:rsidR="00801765" w:rsidRPr="00717C84" w:rsidRDefault="00CC210A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Data Type of Input </w:t>
            </w:r>
          </w:p>
        </w:tc>
        <w:tc>
          <w:tcPr>
            <w:tcW w:w="8647" w:type="dxa"/>
          </w:tcPr>
          <w:p w14:paraId="4AA6C296" w14:textId="19D802D5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801765" w:rsidRPr="00717C84" w14:paraId="485E6D63" w14:textId="6131FC27" w:rsidTr="00E0631C">
        <w:tc>
          <w:tcPr>
            <w:tcW w:w="3964" w:type="dxa"/>
          </w:tcPr>
          <w:p w14:paraId="723967B3" w14:textId="2B4681C4" w:rsidR="00801765" w:rsidRPr="00717C84" w:rsidRDefault="00717C84" w:rsidP="00717C84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</w:tcPr>
          <w:p w14:paraId="1F4C2CC6" w14:textId="0C33711C" w:rsidR="00E0631C" w:rsidRPr="00717C84" w:rsidRDefault="00801765" w:rsidP="00801765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591EB1F7" w14:textId="77777777" w:rsidTr="00E0631C">
        <w:tc>
          <w:tcPr>
            <w:tcW w:w="3964" w:type="dxa"/>
          </w:tcPr>
          <w:p w14:paraId="3FAEAC63" w14:textId="7EFD0FC6" w:rsidR="00717C84" w:rsidRPr="00717C84" w:rsidRDefault="00717C84" w:rsidP="00717C84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</w:tcPr>
          <w:p w14:paraId="2B182A62" w14:textId="61B4DFA5" w:rsidR="00717C84" w:rsidRPr="00717C84" w:rsidRDefault="00717C84" w:rsidP="00801765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Fast</w:t>
            </w:r>
            <w:r>
              <w:rPr>
                <w:rFonts w:cs="Times New Roman" w:hint="eastAsia"/>
                <w:sz w:val="20"/>
                <w:szCs w:val="20"/>
                <w:lang w:eastAsia="zh-CN"/>
              </w:rPr>
              <w:t xml:space="preserve"> for editing</w:t>
            </w:r>
          </w:p>
        </w:tc>
      </w:tr>
      <w:tr w:rsidR="00801765" w:rsidRPr="00717C84" w14:paraId="43EDAF2A" w14:textId="7388B925" w:rsidTr="00E0631C">
        <w:tc>
          <w:tcPr>
            <w:tcW w:w="3964" w:type="dxa"/>
          </w:tcPr>
          <w:p w14:paraId="6E015F49" w14:textId="2A32E8AE" w:rsidR="00801765" w:rsidRPr="00717C84" w:rsidRDefault="00717C84" w:rsidP="00801765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  <w:r w:rsidRPr="00717C84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647" w:type="dxa"/>
          </w:tcPr>
          <w:p w14:paraId="45B1754C" w14:textId="7A40F569" w:rsidR="00801765" w:rsidRPr="00717C84" w:rsidRDefault="00801765" w:rsidP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√</w:t>
            </w:r>
          </w:p>
        </w:tc>
      </w:tr>
    </w:tbl>
    <w:p w14:paraId="36BB467D" w14:textId="77777777" w:rsidR="00801765" w:rsidRPr="00717C84" w:rsidRDefault="00801765">
      <w:pPr>
        <w:rPr>
          <w:rFonts w:cs="Times New Roman" w:hint="eastAsia"/>
          <w:sz w:val="20"/>
          <w:szCs w:val="20"/>
          <w:lang w:eastAsia="zh-CN"/>
        </w:rPr>
      </w:pPr>
    </w:p>
    <w:p w14:paraId="64078F65" w14:textId="215B1250" w:rsidR="00801765" w:rsidRDefault="00801765">
      <w:pPr>
        <w:rPr>
          <w:rFonts w:cs="Times New Roman"/>
          <w:sz w:val="20"/>
          <w:szCs w:val="20"/>
          <w:lang w:eastAsia="zh-CN"/>
        </w:rPr>
      </w:pPr>
    </w:p>
    <w:p w14:paraId="55B09009" w14:textId="77777777" w:rsidR="0074547B" w:rsidRPr="00717C84" w:rsidRDefault="0074547B">
      <w:pPr>
        <w:rPr>
          <w:rFonts w:cs="Times New Roman" w:hint="eastAsia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717C84" w14:paraId="2EAF8093" w14:textId="77777777" w:rsidTr="00321FCC">
        <w:tc>
          <w:tcPr>
            <w:tcW w:w="3964" w:type="dxa"/>
          </w:tcPr>
          <w:p w14:paraId="0E3723AD" w14:textId="2A2D77A4" w:rsidR="00801765" w:rsidRPr="00717C84" w:rsidRDefault="00801765" w:rsidP="00110A2D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Package/Tool/Library </w:t>
            </w:r>
          </w:p>
        </w:tc>
        <w:tc>
          <w:tcPr>
            <w:tcW w:w="8647" w:type="dxa"/>
          </w:tcPr>
          <w:p w14:paraId="74605526" w14:textId="29278A34" w:rsidR="00801765" w:rsidRPr="00717C84" w:rsidRDefault="00065D7E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Python 3.12.0</w:t>
            </w:r>
          </w:p>
        </w:tc>
      </w:tr>
      <w:tr w:rsidR="00801765" w:rsidRPr="00717C84" w14:paraId="5CEF6017" w14:textId="77777777" w:rsidTr="00321FCC">
        <w:tc>
          <w:tcPr>
            <w:tcW w:w="3964" w:type="dxa"/>
          </w:tcPr>
          <w:p w14:paraId="5E0E9236" w14:textId="62FDA228" w:rsidR="00801765" w:rsidRPr="00717C84" w:rsidRDefault="00CC210A" w:rsidP="00110A2D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Machine and OS Version</w:t>
            </w:r>
          </w:p>
        </w:tc>
        <w:tc>
          <w:tcPr>
            <w:tcW w:w="8647" w:type="dxa"/>
          </w:tcPr>
          <w:p w14:paraId="67951263" w14:textId="7BE8FFCF" w:rsidR="00801765" w:rsidRPr="00717C84" w:rsidRDefault="00801765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0</w:t>
            </w:r>
            <w:r w:rsidR="00717C84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1</w:t>
            </w:r>
            <w:r w:rsidR="00717C84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Mac OS 14.1</w:t>
            </w:r>
          </w:p>
        </w:tc>
      </w:tr>
      <w:tr w:rsidR="00801765" w:rsidRPr="00717C84" w14:paraId="6BB2476F" w14:textId="77777777" w:rsidTr="00321FCC">
        <w:tc>
          <w:tcPr>
            <w:tcW w:w="3964" w:type="dxa"/>
          </w:tcPr>
          <w:p w14:paraId="309563BF" w14:textId="0267CBAF" w:rsidR="00801765" w:rsidRPr="00717C84" w:rsidRDefault="00CC210A" w:rsidP="00110A2D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Availability</w:t>
            </w:r>
          </w:p>
        </w:tc>
        <w:tc>
          <w:tcPr>
            <w:tcW w:w="8647" w:type="dxa"/>
          </w:tcPr>
          <w:p w14:paraId="6E20643C" w14:textId="05655898" w:rsidR="00801765" w:rsidRPr="00717C84" w:rsidRDefault="00065D7E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https://www.python.org/downloads/release/python-3120/</w:t>
            </w:r>
          </w:p>
        </w:tc>
      </w:tr>
      <w:tr w:rsidR="00801765" w:rsidRPr="00717C84" w14:paraId="71EAC3E0" w14:textId="77777777" w:rsidTr="00321FCC">
        <w:tc>
          <w:tcPr>
            <w:tcW w:w="3964" w:type="dxa"/>
          </w:tcPr>
          <w:p w14:paraId="7C9E5C1A" w14:textId="0702684B" w:rsidR="00801765" w:rsidRPr="00717C84" w:rsidRDefault="00CC210A" w:rsidP="00110A2D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Usage</w:t>
            </w:r>
          </w:p>
        </w:tc>
        <w:tc>
          <w:tcPr>
            <w:tcW w:w="8647" w:type="dxa"/>
          </w:tcPr>
          <w:p w14:paraId="5A2FAC1D" w14:textId="1D4B081D" w:rsidR="00801765" w:rsidRPr="00717C84" w:rsidRDefault="00065D7E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Code running environment</w:t>
            </w:r>
          </w:p>
        </w:tc>
      </w:tr>
      <w:tr w:rsidR="00801765" w:rsidRPr="00717C84" w14:paraId="65AD27DD" w14:textId="77777777" w:rsidTr="00321FCC">
        <w:tc>
          <w:tcPr>
            <w:tcW w:w="3964" w:type="dxa"/>
          </w:tcPr>
          <w:p w14:paraId="5669656E" w14:textId="01060D06" w:rsidR="00801765" w:rsidRPr="00717C84" w:rsidRDefault="00CC210A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Data type of the input </w:t>
            </w:r>
          </w:p>
          <w:p w14:paraId="24650CF2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47" w:type="dxa"/>
          </w:tcPr>
          <w:p w14:paraId="53AE6D8A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801765" w:rsidRPr="00717C84" w14:paraId="0D579EC7" w14:textId="77777777" w:rsidTr="00717C84">
        <w:trPr>
          <w:trHeight w:val="175"/>
        </w:trPr>
        <w:tc>
          <w:tcPr>
            <w:tcW w:w="3964" w:type="dxa"/>
          </w:tcPr>
          <w:p w14:paraId="205DCEEF" w14:textId="5B8914F3" w:rsidR="00801765" w:rsidRPr="00717C84" w:rsidRDefault="00717C84" w:rsidP="00717C84">
            <w:pPr>
              <w:rPr>
                <w:rFonts w:cs="Times New Roman" w:hint="eastAsia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</w:tcPr>
          <w:p w14:paraId="49D862EB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5B7B5E07" w14:textId="77777777" w:rsidTr="00321FCC">
        <w:tc>
          <w:tcPr>
            <w:tcW w:w="3964" w:type="dxa"/>
          </w:tcPr>
          <w:p w14:paraId="67817B11" w14:textId="6455FDD7" w:rsidR="00717C84" w:rsidRPr="00717C84" w:rsidRDefault="00717C84" w:rsidP="00717C84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</w:tcPr>
          <w:p w14:paraId="6D5B1D2E" w14:textId="77C2087F" w:rsidR="00717C84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10410868" w14:textId="77777777" w:rsidTr="00321FCC">
        <w:tc>
          <w:tcPr>
            <w:tcW w:w="3964" w:type="dxa"/>
          </w:tcPr>
          <w:p w14:paraId="7572DDC1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Did it work out of the box? If not, what did you have to do to use it?</w:t>
            </w:r>
          </w:p>
          <w:p w14:paraId="52B22E6C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47" w:type="dxa"/>
          </w:tcPr>
          <w:p w14:paraId="18ABC213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√</w:t>
            </w:r>
          </w:p>
        </w:tc>
      </w:tr>
    </w:tbl>
    <w:p w14:paraId="6F54F69D" w14:textId="77777777" w:rsidR="00801765" w:rsidRPr="00717C84" w:rsidRDefault="00801765">
      <w:pPr>
        <w:rPr>
          <w:rFonts w:cs="Times New Roman"/>
          <w:sz w:val="20"/>
          <w:szCs w:val="20"/>
          <w:lang w:eastAsia="zh-CN"/>
        </w:rPr>
      </w:pPr>
    </w:p>
    <w:p w14:paraId="25352B95" w14:textId="1F8818C2" w:rsidR="00801765" w:rsidRDefault="00801765" w:rsidP="00CC210A">
      <w:pPr>
        <w:rPr>
          <w:rFonts w:cs="Times New Roman"/>
          <w:sz w:val="20"/>
          <w:szCs w:val="20"/>
          <w:lang w:eastAsia="zh-CN"/>
        </w:rPr>
      </w:pPr>
    </w:p>
    <w:p w14:paraId="1B91A84C" w14:textId="77777777" w:rsidR="0074547B" w:rsidRPr="00717C84" w:rsidRDefault="0074547B" w:rsidP="00CC210A">
      <w:pPr>
        <w:rPr>
          <w:rFonts w:cs="Times New Roman" w:hint="eastAsia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4DF87C5A" w14:textId="77777777" w:rsidTr="00717C84">
        <w:tc>
          <w:tcPr>
            <w:tcW w:w="3964" w:type="dxa"/>
            <w:hideMark/>
          </w:tcPr>
          <w:p w14:paraId="583FF4F1" w14:textId="6A9F638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28A49BC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ume 0.5.0</w:t>
            </w:r>
          </w:p>
        </w:tc>
      </w:tr>
      <w:tr w:rsidR="00E0631C" w:rsidRPr="00717C84" w14:paraId="28E09C2F" w14:textId="77777777" w:rsidTr="00717C84">
        <w:tc>
          <w:tcPr>
            <w:tcW w:w="3964" w:type="dxa"/>
            <w:hideMark/>
          </w:tcPr>
          <w:p w14:paraId="50C773D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0EB3F59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28B3293A" w14:textId="77777777" w:rsidTr="00717C84">
        <w:tc>
          <w:tcPr>
            <w:tcW w:w="3964" w:type="dxa"/>
            <w:hideMark/>
          </w:tcPr>
          <w:p w14:paraId="4BD48F1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48335C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B07AFF5" w14:textId="77777777" w:rsidTr="00717C84">
        <w:tc>
          <w:tcPr>
            <w:tcW w:w="3964" w:type="dxa"/>
            <w:hideMark/>
          </w:tcPr>
          <w:p w14:paraId="7C415B4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725892E1" w14:textId="68736973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Emotion and sentiment score prediction</w:t>
            </w:r>
          </w:p>
        </w:tc>
      </w:tr>
      <w:tr w:rsidR="00E0631C" w:rsidRPr="00717C84" w14:paraId="59368689" w14:textId="77777777" w:rsidTr="00717C84">
        <w:tc>
          <w:tcPr>
            <w:tcW w:w="3964" w:type="dxa"/>
            <w:hideMark/>
          </w:tcPr>
          <w:p w14:paraId="00F62B5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7EE95A34" w14:textId="1EBD0A78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Video: MP4, Audio: MP3, Text: txt</w:t>
            </w:r>
          </w:p>
        </w:tc>
      </w:tr>
      <w:tr w:rsidR="00E0631C" w:rsidRPr="00717C84" w14:paraId="44F203AC" w14:textId="77777777" w:rsidTr="00717C84">
        <w:tc>
          <w:tcPr>
            <w:tcW w:w="3964" w:type="dxa"/>
            <w:hideMark/>
          </w:tcPr>
          <w:p w14:paraId="1BD40EB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314526E6" w14:textId="0C9D145D" w:rsidR="00E0631C" w:rsidRPr="00717C84" w:rsidRDefault="00CC210A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Accuracy: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48+ emotion scores output by latest machine learning models</w:t>
            </w:r>
          </w:p>
        </w:tc>
      </w:tr>
      <w:tr w:rsidR="00E0631C" w:rsidRPr="00717C84" w14:paraId="2F61D58D" w14:textId="77777777" w:rsidTr="00717C84">
        <w:tc>
          <w:tcPr>
            <w:tcW w:w="3964" w:type="dxa"/>
            <w:hideMark/>
          </w:tcPr>
          <w:p w14:paraId="1383A73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3CB2B8A1" w14:textId="7333CD7A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Slow for API Calls, not enough for real time usage for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3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modalities detection simutaneously</w:t>
            </w:r>
          </w:p>
        </w:tc>
      </w:tr>
      <w:tr w:rsidR="00E0631C" w:rsidRPr="00717C84" w14:paraId="08756FF7" w14:textId="77777777" w:rsidTr="00717C84">
        <w:tc>
          <w:tcPr>
            <w:tcW w:w="3964" w:type="dxa"/>
            <w:hideMark/>
          </w:tcPr>
          <w:p w14:paraId="574A4CA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586A7E2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Requires installation; may need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dditional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configuration depending on use case</w:t>
            </w:r>
          </w:p>
        </w:tc>
      </w:tr>
    </w:tbl>
    <w:p w14:paraId="76C1DB4E" w14:textId="757446A1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7AE3BD" w14:textId="77777777" w:rsidTr="0074547B">
        <w:tc>
          <w:tcPr>
            <w:tcW w:w="3964" w:type="dxa"/>
            <w:hideMark/>
          </w:tcPr>
          <w:p w14:paraId="32339DB3" w14:textId="19AEF65A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0135AEAD" w14:textId="13D43AF9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OpenAI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Python Client 1.24.1</w:t>
            </w:r>
          </w:p>
        </w:tc>
      </w:tr>
      <w:tr w:rsidR="00E0631C" w:rsidRPr="00717C84" w14:paraId="398265A9" w14:textId="77777777" w:rsidTr="0074547B">
        <w:tc>
          <w:tcPr>
            <w:tcW w:w="3964" w:type="dxa"/>
            <w:hideMark/>
          </w:tcPr>
          <w:p w14:paraId="1C7F88A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63AB30F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2522BD97" w14:textId="77777777" w:rsidTr="0074547B">
        <w:tc>
          <w:tcPr>
            <w:tcW w:w="3964" w:type="dxa"/>
            <w:hideMark/>
          </w:tcPr>
          <w:p w14:paraId="5A82D22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67C5AA4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042FAE9E" w14:textId="77777777" w:rsidTr="0074547B">
        <w:tc>
          <w:tcPr>
            <w:tcW w:w="3964" w:type="dxa"/>
            <w:hideMark/>
          </w:tcPr>
          <w:p w14:paraId="40D0022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6EE6F47" w14:textId="0D9E2E89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ess to OpenAI's API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in Python environment</w:t>
            </w:r>
          </w:p>
        </w:tc>
      </w:tr>
      <w:tr w:rsidR="00E0631C" w:rsidRPr="00717C84" w14:paraId="7A4AA2B4" w14:textId="77777777" w:rsidTr="0074547B">
        <w:tc>
          <w:tcPr>
            <w:tcW w:w="3964" w:type="dxa"/>
            <w:hideMark/>
          </w:tcPr>
          <w:p w14:paraId="344AA33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2E652BB6" w14:textId="54C5AB6C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HTTP requests including prompts and system messages</w:t>
            </w:r>
          </w:p>
        </w:tc>
      </w:tr>
      <w:tr w:rsidR="00E0631C" w:rsidRPr="00717C84" w14:paraId="236221D1" w14:textId="77777777" w:rsidTr="0074547B">
        <w:tc>
          <w:tcPr>
            <w:tcW w:w="3964" w:type="dxa"/>
            <w:hideMark/>
          </w:tcPr>
          <w:p w14:paraId="1C50DF6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65986B88" w14:textId="18470F9F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Depends on the prompt quality</w:t>
            </w:r>
          </w:p>
        </w:tc>
      </w:tr>
      <w:tr w:rsidR="00E0631C" w:rsidRPr="00717C84" w14:paraId="0EA19B50" w14:textId="77777777" w:rsidTr="0074547B">
        <w:tc>
          <w:tcPr>
            <w:tcW w:w="3964" w:type="dxa"/>
            <w:hideMark/>
          </w:tcPr>
          <w:p w14:paraId="06B8078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5D04724B" w14:textId="59A1FBC5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 for ChatGPT-4 API</w:t>
            </w:r>
          </w:p>
        </w:tc>
      </w:tr>
      <w:tr w:rsidR="00E0631C" w:rsidRPr="00717C84" w14:paraId="3BA59800" w14:textId="77777777" w:rsidTr="0074547B">
        <w:tc>
          <w:tcPr>
            <w:tcW w:w="3964" w:type="dxa"/>
            <w:hideMark/>
          </w:tcPr>
          <w:p w14:paraId="68D00D6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109EEAE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API key setup and configuration</w:t>
            </w:r>
          </w:p>
        </w:tc>
      </w:tr>
    </w:tbl>
    <w:p w14:paraId="2EF7043D" w14:textId="08C67FB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cs="Times New Roman" w:hint="eastAsia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864"/>
        <w:gridCol w:w="8747"/>
      </w:tblGrid>
      <w:tr w:rsidR="00E0631C" w:rsidRPr="00717C84" w14:paraId="21ACCF03" w14:textId="77777777" w:rsidTr="0074547B">
        <w:tc>
          <w:tcPr>
            <w:tcW w:w="0" w:type="auto"/>
            <w:hideMark/>
          </w:tcPr>
          <w:p w14:paraId="402FB080" w14:textId="3B430B2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747" w:type="dxa"/>
            <w:hideMark/>
          </w:tcPr>
          <w:p w14:paraId="0092FAD1" w14:textId="59DC1FE4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Python-dotenv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0.21.0</w:t>
            </w:r>
          </w:p>
        </w:tc>
      </w:tr>
      <w:tr w:rsidR="00E0631C" w:rsidRPr="00717C84" w14:paraId="75110E29" w14:textId="77777777" w:rsidTr="0074547B">
        <w:tc>
          <w:tcPr>
            <w:tcW w:w="0" w:type="auto"/>
            <w:hideMark/>
          </w:tcPr>
          <w:p w14:paraId="7D8E6A9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747" w:type="dxa"/>
            <w:hideMark/>
          </w:tcPr>
          <w:p w14:paraId="5B9B6F7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468A4B73" w14:textId="77777777" w:rsidTr="0074547B">
        <w:tc>
          <w:tcPr>
            <w:tcW w:w="0" w:type="auto"/>
            <w:hideMark/>
          </w:tcPr>
          <w:p w14:paraId="2A592F7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747" w:type="dxa"/>
            <w:hideMark/>
          </w:tcPr>
          <w:p w14:paraId="3A7F73C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77184A7" w14:textId="77777777" w:rsidTr="0074547B">
        <w:tc>
          <w:tcPr>
            <w:tcW w:w="0" w:type="auto"/>
            <w:hideMark/>
          </w:tcPr>
          <w:p w14:paraId="427D5BA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747" w:type="dxa"/>
            <w:hideMark/>
          </w:tcPr>
          <w:p w14:paraId="5E3236E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nagement of environment variables in Python</w:t>
            </w:r>
          </w:p>
        </w:tc>
      </w:tr>
      <w:tr w:rsidR="00E0631C" w:rsidRPr="00717C84" w14:paraId="2C77E47C" w14:textId="77777777" w:rsidTr="0074547B">
        <w:tc>
          <w:tcPr>
            <w:tcW w:w="0" w:type="auto"/>
            <w:hideMark/>
          </w:tcPr>
          <w:p w14:paraId="68FAC5B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747" w:type="dxa"/>
            <w:hideMark/>
          </w:tcPr>
          <w:p w14:paraId="77810A5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.env file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containing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environment variables</w:t>
            </w:r>
          </w:p>
        </w:tc>
      </w:tr>
      <w:tr w:rsidR="00E0631C" w:rsidRPr="00717C84" w14:paraId="7D4CACC9" w14:textId="77777777" w:rsidTr="0074547B">
        <w:tc>
          <w:tcPr>
            <w:tcW w:w="0" w:type="auto"/>
            <w:hideMark/>
          </w:tcPr>
          <w:p w14:paraId="0E853A3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747" w:type="dxa"/>
            <w:hideMark/>
          </w:tcPr>
          <w:p w14:paraId="28165F2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76CD4402" w14:textId="77777777" w:rsidTr="0074547B">
        <w:tc>
          <w:tcPr>
            <w:tcW w:w="0" w:type="auto"/>
            <w:hideMark/>
          </w:tcPr>
          <w:p w14:paraId="018D8A8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747" w:type="dxa"/>
            <w:hideMark/>
          </w:tcPr>
          <w:p w14:paraId="2E07A838" w14:textId="51A639C2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53590AA9" w14:textId="77777777" w:rsidTr="0074547B">
        <w:tc>
          <w:tcPr>
            <w:tcW w:w="0" w:type="auto"/>
            <w:hideMark/>
          </w:tcPr>
          <w:p w14:paraId="3BB6FA0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747" w:type="dxa"/>
            <w:hideMark/>
          </w:tcPr>
          <w:p w14:paraId="75A19834" w14:textId="3B6476EF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manual configuration for .env files</w:t>
            </w:r>
          </w:p>
        </w:tc>
      </w:tr>
    </w:tbl>
    <w:p w14:paraId="03BC6BF3" w14:textId="64130E65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823"/>
        <w:gridCol w:w="8788"/>
      </w:tblGrid>
      <w:tr w:rsidR="00E0631C" w:rsidRPr="00717C84" w14:paraId="29610F9C" w14:textId="77777777" w:rsidTr="0074547B">
        <w:tc>
          <w:tcPr>
            <w:tcW w:w="3823" w:type="dxa"/>
            <w:hideMark/>
          </w:tcPr>
          <w:p w14:paraId="27B1D7C7" w14:textId="6F6E94C8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788" w:type="dxa"/>
            <w:hideMark/>
          </w:tcPr>
          <w:p w14:paraId="6CAFA53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ydub 0.25.1</w:t>
            </w:r>
          </w:p>
        </w:tc>
      </w:tr>
      <w:tr w:rsidR="00E0631C" w:rsidRPr="00717C84" w14:paraId="6DDDDF30" w14:textId="77777777" w:rsidTr="0074547B">
        <w:tc>
          <w:tcPr>
            <w:tcW w:w="3823" w:type="dxa"/>
            <w:hideMark/>
          </w:tcPr>
          <w:p w14:paraId="0BA0A0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788" w:type="dxa"/>
            <w:hideMark/>
          </w:tcPr>
          <w:p w14:paraId="2C2DA34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7B7E05C0" w14:textId="77777777" w:rsidTr="0074547B">
        <w:tc>
          <w:tcPr>
            <w:tcW w:w="3823" w:type="dxa"/>
            <w:hideMark/>
          </w:tcPr>
          <w:p w14:paraId="73C8331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788" w:type="dxa"/>
            <w:hideMark/>
          </w:tcPr>
          <w:p w14:paraId="625BEC1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2005627B" w14:textId="77777777" w:rsidTr="0074547B">
        <w:tc>
          <w:tcPr>
            <w:tcW w:w="3823" w:type="dxa"/>
            <w:hideMark/>
          </w:tcPr>
          <w:p w14:paraId="2CAF823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788" w:type="dxa"/>
            <w:hideMark/>
          </w:tcPr>
          <w:p w14:paraId="6422A44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manipulation and processing</w:t>
            </w:r>
          </w:p>
        </w:tc>
      </w:tr>
      <w:tr w:rsidR="00E0631C" w:rsidRPr="00717C84" w14:paraId="73392E8C" w14:textId="77777777" w:rsidTr="0074547B">
        <w:tc>
          <w:tcPr>
            <w:tcW w:w="3823" w:type="dxa"/>
            <w:hideMark/>
          </w:tcPr>
          <w:p w14:paraId="099FD9F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788" w:type="dxa"/>
            <w:hideMark/>
          </w:tcPr>
          <w:p w14:paraId="547A4F1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files</w:t>
            </w:r>
          </w:p>
        </w:tc>
      </w:tr>
      <w:tr w:rsidR="00E0631C" w:rsidRPr="00717C84" w14:paraId="704B078A" w14:textId="77777777" w:rsidTr="0074547B">
        <w:tc>
          <w:tcPr>
            <w:tcW w:w="3823" w:type="dxa"/>
            <w:hideMark/>
          </w:tcPr>
          <w:p w14:paraId="73BBA11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788" w:type="dxa"/>
            <w:hideMark/>
          </w:tcPr>
          <w:p w14:paraId="0020402F" w14:textId="36FB8CA0" w:rsidR="00E0631C" w:rsidRPr="00717C84" w:rsidRDefault="00717C84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, just convert file formats</w:t>
            </w:r>
          </w:p>
        </w:tc>
      </w:tr>
      <w:tr w:rsidR="00E0631C" w:rsidRPr="00717C84" w14:paraId="16A6DBDC" w14:textId="77777777" w:rsidTr="0074547B">
        <w:tc>
          <w:tcPr>
            <w:tcW w:w="3823" w:type="dxa"/>
            <w:hideMark/>
          </w:tcPr>
          <w:p w14:paraId="096D296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788" w:type="dxa"/>
            <w:hideMark/>
          </w:tcPr>
          <w:p w14:paraId="3BD933D9" w14:textId="4323EB27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Moderate speed</w:t>
            </w:r>
          </w:p>
        </w:tc>
      </w:tr>
      <w:tr w:rsidR="00E0631C" w:rsidRPr="00717C84" w14:paraId="57950D65" w14:textId="77777777" w:rsidTr="0074547B">
        <w:tc>
          <w:tcPr>
            <w:tcW w:w="3823" w:type="dxa"/>
            <w:hideMark/>
          </w:tcPr>
          <w:p w14:paraId="1A4D3A1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788" w:type="dxa"/>
            <w:hideMark/>
          </w:tcPr>
          <w:p w14:paraId="1FBAAD3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ffmpeg for full functionality</w:t>
            </w:r>
          </w:p>
        </w:tc>
      </w:tr>
    </w:tbl>
    <w:p w14:paraId="56042701" w14:textId="4A1C129B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393D681F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6386CEAA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 w:hint="eastAsia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55F33694" w14:textId="77777777" w:rsidTr="0074547B">
        <w:tc>
          <w:tcPr>
            <w:tcW w:w="0" w:type="auto"/>
            <w:hideMark/>
          </w:tcPr>
          <w:p w14:paraId="340CBE15" w14:textId="6406FFD4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330" w:type="dxa"/>
            <w:hideMark/>
          </w:tcPr>
          <w:p w14:paraId="67E4F761" w14:textId="03D889F8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FFmpeg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4</w:t>
            </w:r>
          </w:p>
        </w:tc>
      </w:tr>
      <w:tr w:rsidR="00E0631C" w:rsidRPr="00717C84" w14:paraId="6462E44B" w14:textId="77777777" w:rsidTr="0074547B">
        <w:tc>
          <w:tcPr>
            <w:tcW w:w="0" w:type="auto"/>
            <w:hideMark/>
          </w:tcPr>
          <w:p w14:paraId="6E81ACA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7FC930D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4F2D1499" w14:textId="77777777" w:rsidTr="0074547B">
        <w:tc>
          <w:tcPr>
            <w:tcW w:w="0" w:type="auto"/>
            <w:hideMark/>
          </w:tcPr>
          <w:p w14:paraId="40DD02C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79BFD3CB" w14:textId="5C216602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Official</w:t>
            </w:r>
            <w:r w:rsidR="00E0631C"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website</w:t>
            </w: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</w:t>
            </w:r>
            <w:r w:rsidRPr="00342F29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tps://ffmpeg.org/</w:t>
            </w:r>
          </w:p>
        </w:tc>
      </w:tr>
      <w:tr w:rsidR="00E0631C" w:rsidRPr="00717C84" w14:paraId="51FAC0B2" w14:textId="77777777" w:rsidTr="0074547B">
        <w:tc>
          <w:tcPr>
            <w:tcW w:w="0" w:type="auto"/>
            <w:hideMark/>
          </w:tcPr>
          <w:p w14:paraId="0F7C032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2392CE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edia file conversion and processing</w:t>
            </w:r>
          </w:p>
        </w:tc>
      </w:tr>
      <w:tr w:rsidR="00E0631C" w:rsidRPr="00717C84" w14:paraId="5F0D1847" w14:textId="77777777" w:rsidTr="0074547B">
        <w:tc>
          <w:tcPr>
            <w:tcW w:w="0" w:type="auto"/>
            <w:hideMark/>
          </w:tcPr>
          <w:p w14:paraId="1BBF5E6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17958B4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and video files</w:t>
            </w:r>
          </w:p>
        </w:tc>
      </w:tr>
      <w:tr w:rsidR="00E0631C" w:rsidRPr="00717C84" w14:paraId="69525595" w14:textId="77777777" w:rsidTr="0074547B">
        <w:tc>
          <w:tcPr>
            <w:tcW w:w="0" w:type="auto"/>
            <w:hideMark/>
          </w:tcPr>
          <w:p w14:paraId="146954C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27E723BA" w14:textId="57BE5E57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 Just convert file formts</w:t>
            </w:r>
          </w:p>
        </w:tc>
      </w:tr>
      <w:tr w:rsidR="00E0631C" w:rsidRPr="00717C84" w14:paraId="426E4D10" w14:textId="77777777" w:rsidTr="0074547B">
        <w:tc>
          <w:tcPr>
            <w:tcW w:w="0" w:type="auto"/>
            <w:hideMark/>
          </w:tcPr>
          <w:p w14:paraId="16AA2C1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196B3F76" w14:textId="7963B722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</w:t>
            </w:r>
          </w:p>
        </w:tc>
      </w:tr>
      <w:tr w:rsidR="00E0631C" w:rsidRPr="00717C84" w14:paraId="63BD9B34" w14:textId="77777777" w:rsidTr="0074547B">
        <w:tc>
          <w:tcPr>
            <w:tcW w:w="0" w:type="auto"/>
            <w:hideMark/>
          </w:tcPr>
          <w:p w14:paraId="1C8F255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3A9791B5" w14:textId="0F2FDAAA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installation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with exe installer</w:t>
            </w:r>
          </w:p>
        </w:tc>
      </w:tr>
    </w:tbl>
    <w:p w14:paraId="43098BCD" w14:textId="32029CF3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19CCA507" w14:textId="77777777" w:rsidTr="0074547B">
        <w:tc>
          <w:tcPr>
            <w:tcW w:w="0" w:type="auto"/>
            <w:hideMark/>
          </w:tcPr>
          <w:p w14:paraId="3F285FC8" w14:textId="0FAF2213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330" w:type="dxa"/>
            <w:hideMark/>
          </w:tcPr>
          <w:p w14:paraId="0AEF4F94" w14:textId="639CE34D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Moviepy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0.3</w:t>
            </w:r>
          </w:p>
        </w:tc>
      </w:tr>
      <w:tr w:rsidR="00E0631C" w:rsidRPr="00717C84" w14:paraId="24DCBE3C" w14:textId="77777777" w:rsidTr="0074547B">
        <w:tc>
          <w:tcPr>
            <w:tcW w:w="0" w:type="auto"/>
            <w:hideMark/>
          </w:tcPr>
          <w:p w14:paraId="5AE3C33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6EC55F0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79E04E7" w14:textId="77777777" w:rsidTr="0074547B">
        <w:tc>
          <w:tcPr>
            <w:tcW w:w="0" w:type="auto"/>
            <w:hideMark/>
          </w:tcPr>
          <w:p w14:paraId="437AB9F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563D45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7A847170" w14:textId="77777777" w:rsidTr="0074547B">
        <w:tc>
          <w:tcPr>
            <w:tcW w:w="0" w:type="auto"/>
            <w:hideMark/>
          </w:tcPr>
          <w:p w14:paraId="542EC74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219F62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deo editing and processing</w:t>
            </w:r>
          </w:p>
        </w:tc>
      </w:tr>
      <w:tr w:rsidR="00E0631C" w:rsidRPr="00717C84" w14:paraId="0744480B" w14:textId="77777777" w:rsidTr="0074547B">
        <w:tc>
          <w:tcPr>
            <w:tcW w:w="0" w:type="auto"/>
            <w:hideMark/>
          </w:tcPr>
          <w:p w14:paraId="4600D3A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28C4217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deo files</w:t>
            </w:r>
          </w:p>
        </w:tc>
      </w:tr>
      <w:tr w:rsidR="00342F29" w:rsidRPr="00717C84" w14:paraId="18D26943" w14:textId="77777777" w:rsidTr="0074547B">
        <w:tc>
          <w:tcPr>
            <w:tcW w:w="0" w:type="auto"/>
            <w:hideMark/>
          </w:tcPr>
          <w:p w14:paraId="618C8CDC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6804BCF8" w14:textId="58190BF5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 Just convert file formts</w:t>
            </w:r>
          </w:p>
        </w:tc>
      </w:tr>
      <w:tr w:rsidR="00342F29" w:rsidRPr="00717C84" w14:paraId="117A67CE" w14:textId="77777777" w:rsidTr="0074547B">
        <w:tc>
          <w:tcPr>
            <w:tcW w:w="0" w:type="auto"/>
            <w:hideMark/>
          </w:tcPr>
          <w:p w14:paraId="5B1CE9C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7F419191" w14:textId="52208E98" w:rsidR="00342F29" w:rsidRPr="00717C84" w:rsidRDefault="00342F29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</w:t>
            </w:r>
          </w:p>
        </w:tc>
      </w:tr>
      <w:tr w:rsidR="00342F29" w:rsidRPr="00717C84" w14:paraId="526C8E93" w14:textId="77777777" w:rsidTr="0074547B">
        <w:tc>
          <w:tcPr>
            <w:tcW w:w="0" w:type="auto"/>
            <w:hideMark/>
          </w:tcPr>
          <w:p w14:paraId="1FED14B1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653F8F6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ffmpeg for full functionality</w:t>
            </w:r>
          </w:p>
        </w:tc>
      </w:tr>
    </w:tbl>
    <w:p w14:paraId="38565EA6" w14:textId="294BEB8C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64275978" w14:textId="77777777" w:rsidTr="0074547B">
        <w:tc>
          <w:tcPr>
            <w:tcW w:w="0" w:type="auto"/>
            <w:hideMark/>
          </w:tcPr>
          <w:p w14:paraId="0DAD24B9" w14:textId="3BB44B6D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330" w:type="dxa"/>
            <w:hideMark/>
          </w:tcPr>
          <w:p w14:paraId="4666787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ebVTT-py 0.4.6</w:t>
            </w:r>
          </w:p>
        </w:tc>
      </w:tr>
      <w:tr w:rsidR="00E0631C" w:rsidRPr="00717C84" w14:paraId="540D3BFA" w14:textId="77777777" w:rsidTr="0074547B">
        <w:tc>
          <w:tcPr>
            <w:tcW w:w="0" w:type="auto"/>
            <w:hideMark/>
          </w:tcPr>
          <w:p w14:paraId="54A0494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242900B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5FD26F38" w14:textId="77777777" w:rsidTr="0074547B">
        <w:tc>
          <w:tcPr>
            <w:tcW w:w="0" w:type="auto"/>
            <w:hideMark/>
          </w:tcPr>
          <w:p w14:paraId="1AC2DB4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4064385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31ABF0F1" w14:textId="77777777" w:rsidTr="0074547B">
        <w:tc>
          <w:tcPr>
            <w:tcW w:w="0" w:type="auto"/>
            <w:hideMark/>
          </w:tcPr>
          <w:p w14:paraId="27019CB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03E635D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andling and parsing WebVTT files</w:t>
            </w:r>
          </w:p>
        </w:tc>
      </w:tr>
      <w:tr w:rsidR="00E0631C" w:rsidRPr="00717C84" w14:paraId="4AE4211C" w14:textId="77777777" w:rsidTr="0074547B">
        <w:tc>
          <w:tcPr>
            <w:tcW w:w="0" w:type="auto"/>
            <w:hideMark/>
          </w:tcPr>
          <w:p w14:paraId="2C4708B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3C274DE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.vtt files</w:t>
            </w:r>
          </w:p>
        </w:tc>
      </w:tr>
      <w:tr w:rsidR="00E0631C" w:rsidRPr="00717C84" w14:paraId="1ABFF7DA" w14:textId="77777777" w:rsidTr="0074547B">
        <w:tc>
          <w:tcPr>
            <w:tcW w:w="0" w:type="auto"/>
            <w:hideMark/>
          </w:tcPr>
          <w:p w14:paraId="2CD6FDA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4ECC9D6B" w14:textId="1BFB3265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Requires VTT files in complete format</w:t>
            </w:r>
          </w:p>
        </w:tc>
      </w:tr>
      <w:tr w:rsidR="00E0631C" w:rsidRPr="00717C84" w14:paraId="315FC701" w14:textId="77777777" w:rsidTr="0074547B">
        <w:tc>
          <w:tcPr>
            <w:tcW w:w="0" w:type="auto"/>
            <w:hideMark/>
          </w:tcPr>
          <w:p w14:paraId="519421D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3AE2FF0F" w14:textId="4D6BDF7A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Fast,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E0631C" w:rsidRPr="00717C84" w14:paraId="18C4860B" w14:textId="77777777" w:rsidTr="0074547B">
        <w:tc>
          <w:tcPr>
            <w:tcW w:w="0" w:type="auto"/>
            <w:hideMark/>
          </w:tcPr>
          <w:p w14:paraId="4262421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4E8D2B57" w14:textId="6EEFD183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5227C894" w14:textId="6098287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5566870C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146C60BF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 w:hint="eastAsia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14407B12" w14:textId="77777777" w:rsidTr="0074547B">
        <w:tc>
          <w:tcPr>
            <w:tcW w:w="3964" w:type="dxa"/>
            <w:hideMark/>
          </w:tcPr>
          <w:p w14:paraId="49BCFC0D" w14:textId="37B9F1BA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721E6CC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penCV-python 4.9.0.80</w:t>
            </w:r>
          </w:p>
        </w:tc>
      </w:tr>
      <w:tr w:rsidR="00E0631C" w:rsidRPr="00717C84" w14:paraId="585FB1E3" w14:textId="77777777" w:rsidTr="0074547B">
        <w:tc>
          <w:tcPr>
            <w:tcW w:w="3964" w:type="dxa"/>
            <w:hideMark/>
          </w:tcPr>
          <w:p w14:paraId="08BE146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F220D2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490AC5A" w14:textId="77777777" w:rsidTr="0074547B">
        <w:tc>
          <w:tcPr>
            <w:tcW w:w="3964" w:type="dxa"/>
            <w:hideMark/>
          </w:tcPr>
          <w:p w14:paraId="6A38432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B7437E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1F347077" w14:textId="77777777" w:rsidTr="0074547B">
        <w:tc>
          <w:tcPr>
            <w:tcW w:w="3964" w:type="dxa"/>
            <w:hideMark/>
          </w:tcPr>
          <w:p w14:paraId="3D30A49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E2792B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Image and video analysis and manipulation</w:t>
            </w:r>
          </w:p>
        </w:tc>
      </w:tr>
      <w:tr w:rsidR="00E0631C" w:rsidRPr="00717C84" w14:paraId="636B4430" w14:textId="77777777" w:rsidTr="0074547B">
        <w:tc>
          <w:tcPr>
            <w:tcW w:w="3964" w:type="dxa"/>
            <w:hideMark/>
          </w:tcPr>
          <w:p w14:paraId="39CB53F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48619A5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Images and video streams</w:t>
            </w:r>
          </w:p>
        </w:tc>
      </w:tr>
      <w:tr w:rsidR="00E0631C" w:rsidRPr="00717C84" w14:paraId="0D918285" w14:textId="77777777" w:rsidTr="0074547B">
        <w:tc>
          <w:tcPr>
            <w:tcW w:w="3964" w:type="dxa"/>
            <w:hideMark/>
          </w:tcPr>
          <w:p w14:paraId="2523C8F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68E0A7C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igh for image and video processing tasks</w:t>
            </w:r>
          </w:p>
        </w:tc>
      </w:tr>
      <w:tr w:rsidR="00E0631C" w:rsidRPr="00717C84" w14:paraId="04B5E4AB" w14:textId="77777777" w:rsidTr="0074547B">
        <w:tc>
          <w:tcPr>
            <w:tcW w:w="3964" w:type="dxa"/>
            <w:hideMark/>
          </w:tcPr>
          <w:p w14:paraId="2248DA2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5FE58F43" w14:textId="787A4E3F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Moderate slow for video frame capturing</w:t>
            </w:r>
          </w:p>
        </w:tc>
      </w:tr>
      <w:tr w:rsidR="00E0631C" w:rsidRPr="00717C84" w14:paraId="5268C3FF" w14:textId="77777777" w:rsidTr="0074547B">
        <w:tc>
          <w:tcPr>
            <w:tcW w:w="3964" w:type="dxa"/>
            <w:hideMark/>
          </w:tcPr>
          <w:p w14:paraId="51123A1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434BEA4F" w14:textId="22BE8319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configuration</w:t>
            </w:r>
          </w:p>
        </w:tc>
      </w:tr>
    </w:tbl>
    <w:p w14:paraId="5D10F1B0" w14:textId="4854FF19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607482F4" w14:textId="77777777" w:rsidTr="0074547B">
        <w:tc>
          <w:tcPr>
            <w:tcW w:w="3964" w:type="dxa"/>
            <w:hideMark/>
          </w:tcPr>
          <w:p w14:paraId="6CE0BBE3" w14:textId="59940F79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0494EDD4" w14:textId="7CC56399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pandas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2.2.2</w:t>
            </w:r>
          </w:p>
        </w:tc>
      </w:tr>
      <w:tr w:rsidR="00342F29" w:rsidRPr="00717C84" w14:paraId="1D23BBCD" w14:textId="77777777" w:rsidTr="0074547B">
        <w:tc>
          <w:tcPr>
            <w:tcW w:w="3964" w:type="dxa"/>
            <w:hideMark/>
          </w:tcPr>
          <w:p w14:paraId="70D0B98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126A9005" w14:textId="0DD4513C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342F29" w:rsidRPr="00717C84" w14:paraId="09744FDE" w14:textId="77777777" w:rsidTr="0074547B">
        <w:tc>
          <w:tcPr>
            <w:tcW w:w="3964" w:type="dxa"/>
            <w:hideMark/>
          </w:tcPr>
          <w:p w14:paraId="7EE872D9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68AE4B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342F29" w:rsidRPr="00717C84" w14:paraId="3C264B54" w14:textId="77777777" w:rsidTr="0074547B">
        <w:tc>
          <w:tcPr>
            <w:tcW w:w="3964" w:type="dxa"/>
            <w:hideMark/>
          </w:tcPr>
          <w:p w14:paraId="4E28AAE6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9311CB0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manipulation and analysis</w:t>
            </w:r>
          </w:p>
        </w:tc>
      </w:tr>
      <w:tr w:rsidR="00342F29" w:rsidRPr="00717C84" w14:paraId="2D3B18E9" w14:textId="77777777" w:rsidTr="0074547B">
        <w:tc>
          <w:tcPr>
            <w:tcW w:w="3964" w:type="dxa"/>
            <w:hideMark/>
          </w:tcPr>
          <w:p w14:paraId="2424A29E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2C7F5DB8" w14:textId="3B8AEADB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CSV, Excel</w:t>
            </w:r>
          </w:p>
        </w:tc>
      </w:tr>
      <w:tr w:rsidR="00342F29" w:rsidRPr="00717C84" w14:paraId="7B0AB227" w14:textId="77777777" w:rsidTr="0074547B">
        <w:tc>
          <w:tcPr>
            <w:tcW w:w="3964" w:type="dxa"/>
            <w:hideMark/>
          </w:tcPr>
          <w:p w14:paraId="4F377DE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EE61044" w14:textId="529291A2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342F29" w:rsidRPr="00717C84" w14:paraId="6B071AE4" w14:textId="77777777" w:rsidTr="0074547B">
        <w:tc>
          <w:tcPr>
            <w:tcW w:w="3964" w:type="dxa"/>
            <w:hideMark/>
          </w:tcPr>
          <w:p w14:paraId="64617DDF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0B26D006" w14:textId="43305B83" w:rsidR="00342F29" w:rsidRPr="00717C84" w:rsidRDefault="00342F29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Fast for our use case,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342F29" w:rsidRPr="00717C84" w14:paraId="319D73CF" w14:textId="77777777" w:rsidTr="0074547B">
        <w:tc>
          <w:tcPr>
            <w:tcW w:w="3964" w:type="dxa"/>
            <w:hideMark/>
          </w:tcPr>
          <w:p w14:paraId="0A9F9D2F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285DCD65" w14:textId="5D335683" w:rsidR="00342F29" w:rsidRPr="00717C84" w:rsidRDefault="00342F29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358F9C13" w14:textId="6F0557A2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4FEBCFC2" w14:textId="77777777" w:rsidTr="0074547B">
        <w:tc>
          <w:tcPr>
            <w:tcW w:w="3964" w:type="dxa"/>
            <w:hideMark/>
          </w:tcPr>
          <w:p w14:paraId="596F2D04" w14:textId="65D8C492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191EDC08" w14:textId="0AF0FC5A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numpy </w:t>
            </w:r>
            <w:r w:rsidR="00342F29" w:rsidRPr="00342F29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1.26.4</w:t>
            </w:r>
          </w:p>
        </w:tc>
      </w:tr>
      <w:tr w:rsidR="00342F29" w:rsidRPr="00717C84" w14:paraId="2D7BF06B" w14:textId="77777777" w:rsidTr="0074547B">
        <w:tc>
          <w:tcPr>
            <w:tcW w:w="3964" w:type="dxa"/>
            <w:hideMark/>
          </w:tcPr>
          <w:p w14:paraId="248E2FCD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DCC9BA4" w14:textId="43DD26D0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1424584E" w14:textId="77777777" w:rsidTr="0074547B">
        <w:tc>
          <w:tcPr>
            <w:tcW w:w="3964" w:type="dxa"/>
            <w:hideMark/>
          </w:tcPr>
          <w:p w14:paraId="06C30CD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3D16BE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03D8CCB" w14:textId="77777777" w:rsidTr="0074547B">
        <w:tc>
          <w:tcPr>
            <w:tcW w:w="3964" w:type="dxa"/>
            <w:hideMark/>
          </w:tcPr>
          <w:p w14:paraId="515C595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5EDC308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umerical computing</w:t>
            </w:r>
          </w:p>
        </w:tc>
      </w:tr>
      <w:tr w:rsidR="00E0631C" w:rsidRPr="00717C84" w14:paraId="657B14A7" w14:textId="77777777" w:rsidTr="0074547B">
        <w:tc>
          <w:tcPr>
            <w:tcW w:w="3964" w:type="dxa"/>
            <w:hideMark/>
          </w:tcPr>
          <w:p w14:paraId="144F2FF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3CF0305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rrays and matrices</w:t>
            </w:r>
          </w:p>
        </w:tc>
      </w:tr>
      <w:tr w:rsidR="00E0631C" w:rsidRPr="00717C84" w14:paraId="7DEE62E8" w14:textId="77777777" w:rsidTr="0074547B">
        <w:tc>
          <w:tcPr>
            <w:tcW w:w="3964" w:type="dxa"/>
            <w:hideMark/>
          </w:tcPr>
          <w:p w14:paraId="3DD43A7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1D39B02" w14:textId="5B96FA0D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Accurate</w:t>
            </w:r>
          </w:p>
        </w:tc>
      </w:tr>
      <w:tr w:rsidR="00E0631C" w:rsidRPr="00717C84" w14:paraId="14FAACD1" w14:textId="77777777" w:rsidTr="0074547B">
        <w:tc>
          <w:tcPr>
            <w:tcW w:w="3964" w:type="dxa"/>
            <w:hideMark/>
          </w:tcPr>
          <w:p w14:paraId="3D554D8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0C8CEA06" w14:textId="05CA597B" w:rsidR="00E0631C" w:rsidRPr="00717C84" w:rsidRDefault="00342F29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Fast,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E0631C" w:rsidRPr="00717C84" w14:paraId="27694477" w14:textId="77777777" w:rsidTr="0074547B">
        <w:tc>
          <w:tcPr>
            <w:tcW w:w="3964" w:type="dxa"/>
            <w:hideMark/>
          </w:tcPr>
          <w:p w14:paraId="6FC4901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62D884BD" w14:textId="2846B472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38CF7389" w14:textId="7FCB3FD0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38E7EF0E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619F2C33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 w:hint="eastAsia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FB9300" w14:textId="77777777" w:rsidTr="0074547B">
        <w:tc>
          <w:tcPr>
            <w:tcW w:w="3964" w:type="dxa"/>
            <w:hideMark/>
          </w:tcPr>
          <w:p w14:paraId="644A7E98" w14:textId="5C7026D6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18E77EE3" w14:textId="021ECAA2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matplotlib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3.8.4</w:t>
            </w:r>
          </w:p>
        </w:tc>
      </w:tr>
      <w:tr w:rsidR="00342F29" w:rsidRPr="00717C84" w14:paraId="1CE20249" w14:textId="77777777" w:rsidTr="0074547B">
        <w:tc>
          <w:tcPr>
            <w:tcW w:w="3964" w:type="dxa"/>
            <w:hideMark/>
          </w:tcPr>
          <w:p w14:paraId="654313E1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595E975F" w14:textId="539F58FA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342F29" w:rsidRPr="00717C84" w14:paraId="79B2102E" w14:textId="77777777" w:rsidTr="0074547B">
        <w:tc>
          <w:tcPr>
            <w:tcW w:w="3964" w:type="dxa"/>
            <w:hideMark/>
          </w:tcPr>
          <w:p w14:paraId="257E7E24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0B9F9D5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342F29" w:rsidRPr="00717C84" w14:paraId="57CDE8E5" w14:textId="77777777" w:rsidTr="0074547B">
        <w:tc>
          <w:tcPr>
            <w:tcW w:w="3964" w:type="dxa"/>
            <w:hideMark/>
          </w:tcPr>
          <w:p w14:paraId="3F23B09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573999CB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lotting and visualization of data</w:t>
            </w:r>
          </w:p>
        </w:tc>
      </w:tr>
      <w:tr w:rsidR="00342F29" w:rsidRPr="00717C84" w14:paraId="07898743" w14:textId="77777777" w:rsidTr="0074547B">
        <w:tc>
          <w:tcPr>
            <w:tcW w:w="3964" w:type="dxa"/>
            <w:hideMark/>
          </w:tcPr>
          <w:p w14:paraId="116C8577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0B48EBC4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from arrays, lists, or pandas DataFrames</w:t>
            </w:r>
          </w:p>
        </w:tc>
      </w:tr>
      <w:tr w:rsidR="00342F29" w:rsidRPr="00717C84" w14:paraId="6CF09E65" w14:textId="77777777" w:rsidTr="0074547B">
        <w:tc>
          <w:tcPr>
            <w:tcW w:w="3964" w:type="dxa"/>
            <w:hideMark/>
          </w:tcPr>
          <w:p w14:paraId="4216CCA3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7FB56500" w14:textId="1893C43E" w:rsidR="00342F29" w:rsidRPr="00717C84" w:rsidRDefault="00342F29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342F29" w:rsidRPr="00717C84" w14:paraId="435D8E98" w14:textId="77777777" w:rsidTr="0074547B">
        <w:tc>
          <w:tcPr>
            <w:tcW w:w="3964" w:type="dxa"/>
            <w:hideMark/>
          </w:tcPr>
          <w:p w14:paraId="65F96A05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2C654039" w14:textId="20239E3B" w:rsidR="00342F29" w:rsidRPr="00717C84" w:rsidRDefault="0074547B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</w:t>
            </w: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edium speed, can be slow for large dataset or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high resolution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drawing</w:t>
            </w:r>
          </w:p>
        </w:tc>
      </w:tr>
      <w:tr w:rsidR="00342F29" w:rsidRPr="00717C84" w14:paraId="389B06ED" w14:textId="77777777" w:rsidTr="0074547B">
        <w:tc>
          <w:tcPr>
            <w:tcW w:w="3964" w:type="dxa"/>
            <w:hideMark/>
          </w:tcPr>
          <w:p w14:paraId="7734266C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26B2E8D5" w14:textId="5FEE03A8" w:rsidR="00342F29" w:rsidRPr="00717C84" w:rsidRDefault="0074547B" w:rsidP="00342F29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Advanced plotting style needs configuration</w:t>
            </w:r>
          </w:p>
        </w:tc>
      </w:tr>
    </w:tbl>
    <w:p w14:paraId="40D7EB8E" w14:textId="3AFFD17F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BAD247" w14:textId="77777777" w:rsidTr="0074547B">
        <w:tc>
          <w:tcPr>
            <w:tcW w:w="3964" w:type="dxa"/>
            <w:hideMark/>
          </w:tcPr>
          <w:p w14:paraId="082C67B9" w14:textId="44FEFF8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2A93D0B7" w14:textId="1F353141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scikit-learn </w:t>
            </w:r>
            <w:r w:rsidR="0074547B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4.2</w:t>
            </w:r>
          </w:p>
        </w:tc>
      </w:tr>
      <w:tr w:rsidR="00E0631C" w:rsidRPr="00717C84" w14:paraId="2BC09041" w14:textId="77777777" w:rsidTr="0074547B">
        <w:tc>
          <w:tcPr>
            <w:tcW w:w="3964" w:type="dxa"/>
            <w:hideMark/>
          </w:tcPr>
          <w:p w14:paraId="3121A0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2150728" w14:textId="1DD2FC6E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6DFAE1B1" w14:textId="77777777" w:rsidTr="0074547B">
        <w:trPr>
          <w:trHeight w:val="50"/>
        </w:trPr>
        <w:tc>
          <w:tcPr>
            <w:tcW w:w="3964" w:type="dxa"/>
            <w:hideMark/>
          </w:tcPr>
          <w:p w14:paraId="156AD7D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EE839B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250F0EDC" w14:textId="77777777" w:rsidTr="0074547B">
        <w:tc>
          <w:tcPr>
            <w:tcW w:w="3964" w:type="dxa"/>
            <w:hideMark/>
          </w:tcPr>
          <w:p w14:paraId="4CB136B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458BF3A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learning algorithms and tools</w:t>
            </w:r>
          </w:p>
        </w:tc>
      </w:tr>
      <w:tr w:rsidR="00E0631C" w:rsidRPr="00717C84" w14:paraId="51697E6E" w14:textId="77777777" w:rsidTr="0074547B">
        <w:tc>
          <w:tcPr>
            <w:tcW w:w="3964" w:type="dxa"/>
            <w:hideMark/>
          </w:tcPr>
          <w:p w14:paraId="4DB9C2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6A6575E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umeric or categorical data, often in arrays or matrices</w:t>
            </w:r>
          </w:p>
        </w:tc>
      </w:tr>
      <w:tr w:rsidR="00E0631C" w:rsidRPr="00717C84" w14:paraId="0B469121" w14:textId="77777777" w:rsidTr="0074547B">
        <w:tc>
          <w:tcPr>
            <w:tcW w:w="3964" w:type="dxa"/>
            <w:hideMark/>
          </w:tcPr>
          <w:p w14:paraId="5724156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E570424" w14:textId="52A82150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ependent on proper model tuning</w:t>
            </w:r>
          </w:p>
        </w:tc>
      </w:tr>
      <w:tr w:rsidR="00E0631C" w:rsidRPr="00717C84" w14:paraId="769606BD" w14:textId="77777777" w:rsidTr="0074547B">
        <w:tc>
          <w:tcPr>
            <w:tcW w:w="3964" w:type="dxa"/>
            <w:hideMark/>
          </w:tcPr>
          <w:p w14:paraId="2D3A4D5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30B6F9B3" w14:textId="15018037" w:rsidR="00E0631C" w:rsidRPr="00717C84" w:rsidRDefault="0074547B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 for model training</w:t>
            </w:r>
          </w:p>
        </w:tc>
      </w:tr>
      <w:tr w:rsidR="00E0631C" w:rsidRPr="00717C84" w14:paraId="19A1EB9D" w14:textId="77777777" w:rsidTr="0074547B">
        <w:tc>
          <w:tcPr>
            <w:tcW w:w="3964" w:type="dxa"/>
            <w:hideMark/>
          </w:tcPr>
          <w:p w14:paraId="748D82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73C64DC1" w14:textId="0FB9B84E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17A2E008" w14:textId="0314C17E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 w:hint="eastAsia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394"/>
        <w:gridCol w:w="9217"/>
      </w:tblGrid>
      <w:tr w:rsidR="00E0631C" w:rsidRPr="00717C84" w14:paraId="2904F9D3" w14:textId="77777777" w:rsidTr="0074547B">
        <w:tc>
          <w:tcPr>
            <w:tcW w:w="0" w:type="auto"/>
            <w:hideMark/>
          </w:tcPr>
          <w:p w14:paraId="09C8E237" w14:textId="114A8C41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9217" w:type="dxa"/>
            <w:hideMark/>
          </w:tcPr>
          <w:p w14:paraId="7A9B0B14" w14:textId="77FED2D7" w:rsidR="00E0631C" w:rsidRPr="00717C84" w:rsidRDefault="00E0631C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Axios </w:t>
            </w:r>
            <w:r w:rsidR="0074547B" w:rsidRPr="0074547B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1.6.8</w:t>
            </w:r>
          </w:p>
        </w:tc>
      </w:tr>
      <w:tr w:rsidR="00E0631C" w:rsidRPr="00717C84" w14:paraId="08C6F144" w14:textId="77777777" w:rsidTr="0074547B">
        <w:tc>
          <w:tcPr>
            <w:tcW w:w="0" w:type="auto"/>
            <w:hideMark/>
          </w:tcPr>
          <w:p w14:paraId="3EF0DB5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9217" w:type="dxa"/>
            <w:hideMark/>
          </w:tcPr>
          <w:p w14:paraId="391C2BBE" w14:textId="391501E3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9C91B4C" w14:textId="77777777" w:rsidTr="0074547B">
        <w:tc>
          <w:tcPr>
            <w:tcW w:w="0" w:type="auto"/>
            <w:hideMark/>
          </w:tcPr>
          <w:p w14:paraId="53227DF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9217" w:type="dxa"/>
            <w:hideMark/>
          </w:tcPr>
          <w:p w14:paraId="6D484D44" w14:textId="386627A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CDN</w:t>
            </w:r>
          </w:p>
        </w:tc>
      </w:tr>
      <w:tr w:rsidR="00E0631C" w:rsidRPr="00717C84" w14:paraId="16EF3599" w14:textId="77777777" w:rsidTr="0074547B">
        <w:tc>
          <w:tcPr>
            <w:tcW w:w="0" w:type="auto"/>
            <w:hideMark/>
          </w:tcPr>
          <w:p w14:paraId="0328F4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9217" w:type="dxa"/>
            <w:hideMark/>
          </w:tcPr>
          <w:p w14:paraId="552C135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king HTTP requests from browser and Node.js</w:t>
            </w:r>
          </w:p>
        </w:tc>
      </w:tr>
      <w:tr w:rsidR="00E0631C" w:rsidRPr="00717C84" w14:paraId="35AF3E5E" w14:textId="77777777" w:rsidTr="0074547B">
        <w:tc>
          <w:tcPr>
            <w:tcW w:w="0" w:type="auto"/>
            <w:hideMark/>
          </w:tcPr>
          <w:p w14:paraId="71E7E72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9217" w:type="dxa"/>
            <w:hideMark/>
          </w:tcPr>
          <w:p w14:paraId="689BA25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HTTP request configurations (URL, headers, params,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etc.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)</w:t>
            </w:r>
          </w:p>
        </w:tc>
      </w:tr>
      <w:tr w:rsidR="00E0631C" w:rsidRPr="00717C84" w14:paraId="51FFA6EF" w14:textId="77777777" w:rsidTr="0074547B">
        <w:tc>
          <w:tcPr>
            <w:tcW w:w="0" w:type="auto"/>
            <w:hideMark/>
          </w:tcPr>
          <w:p w14:paraId="1EF86B6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9217" w:type="dxa"/>
            <w:hideMark/>
          </w:tcPr>
          <w:p w14:paraId="3B3DEED1" w14:textId="7EC0413F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0EAA226C" w14:textId="77777777" w:rsidTr="0074547B">
        <w:tc>
          <w:tcPr>
            <w:tcW w:w="0" w:type="auto"/>
            <w:hideMark/>
          </w:tcPr>
          <w:p w14:paraId="57B404F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9217" w:type="dxa"/>
            <w:hideMark/>
          </w:tcPr>
          <w:p w14:paraId="302ECE39" w14:textId="35DD3EF5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,</w:t>
            </w:r>
            <w:r w:rsidR="00E0631C"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dependent on network conditions and server response</w:t>
            </w:r>
          </w:p>
        </w:tc>
      </w:tr>
      <w:tr w:rsidR="00E0631C" w:rsidRPr="00717C84" w14:paraId="48A4DF0B" w14:textId="77777777" w:rsidTr="0074547B">
        <w:tc>
          <w:tcPr>
            <w:tcW w:w="0" w:type="auto"/>
            <w:hideMark/>
          </w:tcPr>
          <w:p w14:paraId="2FF748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9217" w:type="dxa"/>
            <w:hideMark/>
          </w:tcPr>
          <w:p w14:paraId="3C98B001" w14:textId="48D72C52" w:rsidR="00E0631C" w:rsidRPr="00717C84" w:rsidRDefault="0074547B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Need </w:t>
            </w: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TP request configurations</w:t>
            </w:r>
          </w:p>
        </w:tc>
      </w:tr>
    </w:tbl>
    <w:p w14:paraId="12D71492" w14:textId="4E4FB5C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7DB95800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0F3DAC3B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 w:hint="eastAsia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397"/>
        <w:gridCol w:w="9214"/>
      </w:tblGrid>
      <w:tr w:rsidR="00E0631C" w:rsidRPr="00717C84" w14:paraId="7E923E47" w14:textId="77777777" w:rsidTr="0074547B">
        <w:tc>
          <w:tcPr>
            <w:tcW w:w="3397" w:type="dxa"/>
            <w:hideMark/>
          </w:tcPr>
          <w:p w14:paraId="7252AB91" w14:textId="5B8A52DE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9214" w:type="dxa"/>
            <w:hideMark/>
          </w:tcPr>
          <w:p w14:paraId="688CD9F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Bootstrap 5.3.3</w:t>
            </w:r>
          </w:p>
        </w:tc>
      </w:tr>
      <w:tr w:rsidR="00E0631C" w:rsidRPr="00717C84" w14:paraId="72424D7F" w14:textId="77777777" w:rsidTr="0074547B">
        <w:tc>
          <w:tcPr>
            <w:tcW w:w="3397" w:type="dxa"/>
            <w:hideMark/>
          </w:tcPr>
          <w:p w14:paraId="4B6C256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9214" w:type="dxa"/>
            <w:hideMark/>
          </w:tcPr>
          <w:p w14:paraId="0EE4955A" w14:textId="18EE21DA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368EB778" w14:textId="77777777" w:rsidTr="0074547B">
        <w:tc>
          <w:tcPr>
            <w:tcW w:w="3397" w:type="dxa"/>
            <w:hideMark/>
          </w:tcPr>
          <w:p w14:paraId="74A3FCF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9214" w:type="dxa"/>
            <w:hideMark/>
          </w:tcPr>
          <w:p w14:paraId="522D7FDA" w14:textId="69555B5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CDN</w:t>
            </w:r>
          </w:p>
        </w:tc>
      </w:tr>
      <w:tr w:rsidR="00E0631C" w:rsidRPr="00717C84" w14:paraId="6D11158B" w14:textId="77777777" w:rsidTr="0074547B">
        <w:tc>
          <w:tcPr>
            <w:tcW w:w="3397" w:type="dxa"/>
            <w:hideMark/>
          </w:tcPr>
          <w:p w14:paraId="1C21584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9214" w:type="dxa"/>
            <w:hideMark/>
          </w:tcPr>
          <w:p w14:paraId="4645566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Front-end framework for building responsive, mobile-first sites</w:t>
            </w:r>
          </w:p>
        </w:tc>
      </w:tr>
      <w:tr w:rsidR="00E0631C" w:rsidRPr="00717C84" w14:paraId="6BAB40D0" w14:textId="77777777" w:rsidTr="0074547B">
        <w:tc>
          <w:tcPr>
            <w:tcW w:w="3397" w:type="dxa"/>
            <w:hideMark/>
          </w:tcPr>
          <w:p w14:paraId="43746B0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9214" w:type="dxa"/>
            <w:hideMark/>
          </w:tcPr>
          <w:p w14:paraId="643BF82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ML, CSS, and JavaScript for UI components</w:t>
            </w:r>
          </w:p>
        </w:tc>
      </w:tr>
      <w:tr w:rsidR="00E0631C" w:rsidRPr="00717C84" w14:paraId="2730FA3F" w14:textId="77777777" w:rsidTr="0074547B">
        <w:tc>
          <w:tcPr>
            <w:tcW w:w="3397" w:type="dxa"/>
            <w:hideMark/>
          </w:tcPr>
          <w:p w14:paraId="23E24D3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9214" w:type="dxa"/>
            <w:hideMark/>
          </w:tcPr>
          <w:p w14:paraId="3BB844B7" w14:textId="35AA367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03FBDF01" w14:textId="77777777" w:rsidTr="0074547B">
        <w:tc>
          <w:tcPr>
            <w:tcW w:w="3397" w:type="dxa"/>
            <w:hideMark/>
          </w:tcPr>
          <w:p w14:paraId="1CFD0D9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9214" w:type="dxa"/>
            <w:hideMark/>
          </w:tcPr>
          <w:p w14:paraId="32FF375E" w14:textId="2878CF19" w:rsidR="00E0631C" w:rsidRPr="00717C84" w:rsidRDefault="0074547B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Fast for display contens</w:t>
            </w:r>
          </w:p>
        </w:tc>
      </w:tr>
      <w:tr w:rsidR="00E0631C" w:rsidRPr="00717C84" w14:paraId="34835A2D" w14:textId="77777777" w:rsidTr="0074547B">
        <w:tc>
          <w:tcPr>
            <w:tcW w:w="3397" w:type="dxa"/>
            <w:hideMark/>
          </w:tcPr>
          <w:p w14:paraId="70A6D24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9214" w:type="dxa"/>
            <w:hideMark/>
          </w:tcPr>
          <w:p w14:paraId="4ADDA803" w14:textId="07D1128E" w:rsidR="00E0631C" w:rsidRPr="00717C84" w:rsidRDefault="0074547B" w:rsidP="00CC210A">
            <w:pP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configuraion by HTML pages</w:t>
            </w:r>
          </w:p>
        </w:tc>
      </w:tr>
    </w:tbl>
    <w:p w14:paraId="614A5939" w14:textId="77777777" w:rsidR="00E0631C" w:rsidRPr="00717C84" w:rsidRDefault="00E0631C" w:rsidP="00CC210A">
      <w:pPr>
        <w:rPr>
          <w:rFonts w:cs="Times New Roman"/>
          <w:sz w:val="20"/>
          <w:szCs w:val="20"/>
          <w:lang w:eastAsia="zh-CN"/>
        </w:rPr>
      </w:pPr>
    </w:p>
    <w:sectPr w:rsidR="00E0631C" w:rsidRPr="00717C84" w:rsidSect="000F46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3E3B36"/>
    <w:multiLevelType w:val="hybridMultilevel"/>
    <w:tmpl w:val="87A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52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M7IwNbUwMzMxMzdS0lEKTi0uzszPAykwqgUAzf0lqCwAAAA="/>
  </w:docVars>
  <w:rsids>
    <w:rsidRoot w:val="000F4622"/>
    <w:rsid w:val="00065D7E"/>
    <w:rsid w:val="000F4622"/>
    <w:rsid w:val="00256662"/>
    <w:rsid w:val="00282E91"/>
    <w:rsid w:val="002D10F3"/>
    <w:rsid w:val="00321FCC"/>
    <w:rsid w:val="00342F29"/>
    <w:rsid w:val="004F502B"/>
    <w:rsid w:val="00514A82"/>
    <w:rsid w:val="00632204"/>
    <w:rsid w:val="00717C84"/>
    <w:rsid w:val="0074547B"/>
    <w:rsid w:val="00801765"/>
    <w:rsid w:val="0090131C"/>
    <w:rsid w:val="00927D0D"/>
    <w:rsid w:val="00BA008D"/>
    <w:rsid w:val="00CC210A"/>
    <w:rsid w:val="00DD47C0"/>
    <w:rsid w:val="00DF30B9"/>
    <w:rsid w:val="00E01382"/>
    <w:rsid w:val="00E0631C"/>
    <w:rsid w:val="00F5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C1704F"/>
  <w15:chartTrackingRefBased/>
  <w15:docId w15:val="{BF7EC3C0-4BA4-4056-8869-C35FB4AA6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D7E"/>
  </w:style>
  <w:style w:type="paragraph" w:styleId="Heading3">
    <w:name w:val="heading 3"/>
    <w:basedOn w:val="Normal"/>
    <w:link w:val="Heading3Char"/>
    <w:uiPriority w:val="9"/>
    <w:qFormat/>
    <w:rsid w:val="00E0631C"/>
    <w:pPr>
      <w:spacing w:before="100" w:beforeAutospacing="1" w:after="100" w:afterAutospacing="1"/>
      <w:outlineLvl w:val="2"/>
    </w:pPr>
    <w:rPr>
      <w:rFonts w:ascii="SimSun" w:eastAsia="SimSun" w:hAnsi="SimSun" w:cs="SimSu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6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E9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0631C"/>
    <w:rPr>
      <w:rFonts w:ascii="SimSun" w:eastAsia="SimSun" w:hAnsi="SimSun" w:cs="SimSu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0631C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865</Words>
  <Characters>4881</Characters>
  <Application>Microsoft Office Word</Application>
  <DocSecurity>0</DocSecurity>
  <Lines>271</Lines>
  <Paragraphs>2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Davis</dc:creator>
  <cp:keywords/>
  <dc:description/>
  <cp:lastModifiedBy>Gao Jin</cp:lastModifiedBy>
  <cp:revision>12</cp:revision>
  <dcterms:created xsi:type="dcterms:W3CDTF">2023-05-03T16:11:00Z</dcterms:created>
  <dcterms:modified xsi:type="dcterms:W3CDTF">2024-05-15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2cf354d2ee42c4b26ad20a7bc2f6d573b87a721f101e2208b50e91c9fc9383</vt:lpwstr>
  </property>
</Properties>
</file>